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p>
    <w:bookmarkStart w:id="20" w:name="X22ca1b3b7a1e05311d277a70604d1ecd9241e90"/>
    <w:p>
      <w:pPr>
        <w:pStyle w:val="Heading1"/>
      </w:pPr>
      <w:r>
        <w:t xml:space="preserve">INTERNSHIP APPLICATION LETTER FOR UX UI DESIGNER POSITION</w:t>
      </w:r>
    </w:p>
    <w:bookmarkEnd w:id="20"/>
    <w:p>
      <w:pPr>
        <w:pStyle w:val="FirstParagraph"/>
      </w:pPr>
      <w:r>
        <w:t xml:space="preserve">Dear Hiring Team,</w:t>
      </w:r>
    </w:p>
    <w:p>
      <w:pPr>
        <w:pStyle w:val="BodyText"/>
      </w:pPr>
      <w:r>
        <w:t xml:space="preserve">[Company Name]</w:t>
      </w:r>
    </w:p>
    <w:p>
      <w:pPr>
        <w:pStyle w:val="BodyText"/>
      </w:pPr>
      <w:r>
        <w:t xml:space="preserve">[Company Address]</w:t>
      </w:r>
    </w:p>
    <w:p>
      <w:pPr>
        <w:pStyle w:val="BodyText"/>
      </w:pPr>
      <w:r>
        <w:t xml:space="preserve">Singapore Singapore</w:t>
      </w:r>
    </w:p>
    <w:p>
      <w:pPr>
        <w:pStyle w:val="BodyText"/>
      </w:pPr>
      <w:r>
        <w:t xml:space="preserve">Your Name</w:t>
      </w:r>
      <w:r>
        <w:br/>
      </w:r>
      <w:r>
        <w:t xml:space="preserve">[Your Address]</w:t>
      </w:r>
      <w:r>
        <w:br/>
      </w:r>
      <w:r>
        <w:t xml:space="preserve">Singapore, Singapore</w:t>
      </w:r>
      <w:r>
        <w:br/>
      </w:r>
      <w:r>
        <w:t xml:space="preserve">[Email Address]</w:t>
      </w:r>
      <w:r>
        <w:br/>
      </w:r>
      <w:r>
        <w:t xml:space="preserve">[Phone Number]</w:t>
      </w:r>
      <w:r>
        <w:br/>
      </w:r>
      <w:r>
        <w:t xml:space="preserve">Date: October 26, 2023</w:t>
      </w:r>
    </w:p>
    <w:p>
      <w:pPr>
        <w:pStyle w:val="BodyText"/>
      </w:pPr>
      <w:r>
        <w:t xml:space="preserve">I am writing this Internship Application Letter to express my profound enthusiasm for the UX UI Designer internship position at your innovative Singapore-based company. As a dedicated design student with a strong foundation in human-centered design principles and digital product development, I am deeply inspired by your company's commitment to creating exceptional user experiences that resonate with diverse global audiences—from bustling urban environments in Singapore Singapore to international markets.</w:t>
      </w:r>
    </w:p>
    <w:p>
      <w:pPr>
        <w:pStyle w:val="BodyText"/>
      </w:pPr>
      <w:r>
        <w:t xml:space="preserve">My academic journey at the National University of Singapore (NUS) has equipped me with comprehensive knowledge across the UX UI design spectrum. I have completed specialized coursework in Interaction Design, Information Architecture, and Accessibility Standards, earning a 3.8/4.0 GPA while maintaining active involvement in NUS's Design Thinking Club. This semester alone, I led a cross-functional team of five students to redesign the National Parks Board's public engagement platform—a project that required meticulous user research across multiple demographics within Singapore Singapore's multicultural society. Through this initiative, I developed proficiency in Figma, Adobe XD, and user journey mapping tools while conducting 47+ in-person interviews with residents from HDB estates across Toa Payoh and Jurong West.</w:t>
      </w:r>
    </w:p>
    <w:p>
      <w:pPr>
        <w:pStyle w:val="BodyText"/>
      </w:pPr>
      <w:r>
        <w:t xml:space="preserve">What particularly excites me about your company is your recent award-winning mobile application for sustainable urban mobility in Singapore Singapore. The way you seamlessly integrated real-time data analytics with intuitive interface design to encourage public transport adoption demonstrates precisely the kind of innovative thinking I aspire to contribute. Your commitment to designing solutions that address Singapore's unique challenges—like population density and environmental sustainability—aligns perfectly with my passion for creating technology that serves communities at scale. I am especially impressed by your "Design for All" framework, which ensures accessibility across age groups and abilities, a philosophy I've actively championed in my academic projects.</w:t>
      </w:r>
    </w:p>
    <w:p>
      <w:pPr>
        <w:pStyle w:val="BodyText"/>
      </w:pPr>
      <w:r>
        <w:t xml:space="preserve">My technical toolkit includes advanced proficiency in Figma (with 200+ collaborative projects), responsive design systems implementation, and basic prototyping using React. During my semester at the NUS Design Lab, I created a comprehensive mobile banking interface for elderly users that increased task success rates by 42% in usability testing. This project required me to navigate Singapore's specific regulatory landscape for fintech applications while maintaining strict adherence to ISO 9241 standards—experience directly relevant to your work in Singapore Singapore's highly regulated digital economy. I've also developed a personal portfolio showcasing eight design case studies, including a navigation system for Changi Airport that prioritized multilingual accessibility and wayfinding efficiency.</w:t>
      </w:r>
    </w:p>
    <w:p>
      <w:pPr>
        <w:pStyle w:val="BodyText"/>
      </w:pPr>
      <w:r>
        <w:t xml:space="preserve">I believe my background uniquely positions me to thrive as your next UX UI Designer intern in Singapore Singapore. Having grown up in the vibrant community of Tampines—where I witnessed firsthand how effective design impacts daily life—I understand the nuances of creating solutions that work for Singapore's diverse population. My fluency in English, Mandarin, and basic Malay enables me to communicate effectively with local stakeholders across different cultural contexts. I've also completed a professional certification in Singapore's SkillsFuture-funded Digital Design Essentials course, which provided practical insights into Southeast Asian user behavior patterns that differ significantly from Western design paradigms.</w:t>
      </w:r>
    </w:p>
    <w:p>
      <w:pPr>
        <w:pStyle w:val="BodyText"/>
      </w:pPr>
      <w:r>
        <w:t xml:space="preserve">What truly sets me apart is my commitment to continuous learning within Singapore's dynamic tech ecosystem. I regularly attend meetups hosted by the Singapore Design Network and have participated in the SG Digital Marketing Association's UX Innovation Challenge, where my team developed a solution for reducing food waste in hawker centers that won third place. I've also followed your company's recent participation in Singapore Tech Week 2023, particularly your workshop on "Designing for Ageing Populations," which reinforced my desire to contribute to meaningful projects within Singapore's technological advancement.</w:t>
      </w:r>
    </w:p>
    <w:p>
      <w:pPr>
        <w:pStyle w:val="BodyText"/>
      </w:pPr>
      <w:r>
        <w:t xml:space="preserve">As I prepare to graduate with honors from NUS in Design Innovation next year, I am eager to apply my academic knowledge and practical experience within your esteemed organization. I understand that as an intern at a leading Singapore-based company, I would have the opportunity to contribute directly to projects serving millions of users across Southeast Asia while learning from industry veterans who are shaping Singapore's digital future. My portfolio—currently available at [Your Portfolio Link]—demonstrates my ability to transform complex user needs into elegant, functional design solutions that align with Singapore's Smart Nation vision.</w:t>
      </w:r>
    </w:p>
    <w:p>
      <w:pPr>
        <w:pStyle w:val="BodyText"/>
      </w:pPr>
      <w:r>
        <w:t xml:space="preserve">I am particularly drawn to your company's emphasis on mentorship and professional development, as evidenced in your internship program structure. I would be honored to contribute my skills in user research methodologies and interface prototyping while learning from your team's expertise in scaling design solutions across diverse markets—from the Singapore Singapore context to global expansion. My flexible availability for a 6-month internship starting January 2024 aligns perfectly with your team's project timelines.</w:t>
      </w:r>
    </w:p>
    <w:p>
      <w:pPr>
        <w:pStyle w:val="BodyText"/>
      </w:pPr>
      <w:r>
        <w:t xml:space="preserve">Thank you for considering my application as an aspiring UX UI Designer. I have attached my portfolio and resume for your review, and I welcome the opportunity to discuss how my skills in user-centered design, cross-cultural communication, and technical execution can support your team's mission to create impactful digital experiences within Singapore Singapore. I look forward to the possibility of contributing to your innovative projects while growing as a professional within one of Asia's most dynamic design ecosystems.</w:t>
      </w:r>
    </w:p>
    <w:p>
      <w:pPr>
        <w:pStyle w:val="BodyText"/>
      </w:pPr>
      <w:r>
        <w:t xml:space="preserve">Sincerely,</w:t>
      </w:r>
      <w:r>
        <w:br/>
      </w:r>
      <w:r>
        <w:br/>
      </w:r>
      <w:r>
        <w:t xml:space="preserve">[Your Full Name]</w:t>
      </w:r>
      <w:r>
        <w:br/>
      </w:r>
      <w:r>
        <w:t xml:space="preserve">UX UI Designer Intern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in Singapore</dc:title>
  <dc:creator/>
  <dc:language>en</dc:language>
  <cp:keywords/>
  <dcterms:created xsi:type="dcterms:W3CDTF">2026-07-23T09:26:04Z</dcterms:created>
  <dcterms:modified xsi:type="dcterms:W3CDTF">2026-07-23T09: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